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603" w:rsidRDefault="00507FB0">
      <w:pPr>
        <w:pStyle w:val="Titel"/>
      </w:pPr>
      <w:r>
        <w:t>My title</w:t>
      </w:r>
    </w:p>
    <w:p w:rsidR="00010603" w:rsidRDefault="00507FB0">
      <w:pPr>
        <w:pStyle w:val="Author"/>
      </w:pPr>
      <w:r>
        <w:t>Ben Marwick (University of Washington, University of Wollongong)</w:t>
      </w:r>
    </w:p>
    <w:p w:rsidR="00010603" w:rsidRDefault="00507FB0">
      <w:pPr>
        <w:pStyle w:val="Author"/>
      </w:pPr>
      <w:r>
        <w:t>other author</w:t>
      </w:r>
    </w:p>
    <w:p w:rsidR="00010603" w:rsidRDefault="00507FB0">
      <w:pPr>
        <w:pStyle w:val="Datum"/>
      </w:pPr>
      <w:r>
        <w:t>2016-01-20</w:t>
      </w:r>
    </w:p>
    <w:p w:rsidR="00010603" w:rsidRDefault="00507FB0">
      <w:pPr>
        <w:pStyle w:val="Abstract"/>
      </w:pPr>
      <w:r>
        <w:t>My abstract</w:t>
      </w:r>
    </w:p>
    <w:p w:rsidR="00010603" w:rsidRDefault="00507FB0" w:rsidP="002D2595">
      <w:pPr>
        <w:pStyle w:val="berschrift1"/>
      </w:pPr>
      <w:bookmarkStart w:id="0" w:name="heading-1"/>
      <w:bookmarkEnd w:id="0"/>
      <w:r>
        <w:t>Heading 1</w:t>
      </w:r>
      <w:bookmarkStart w:id="1" w:name="_GoBack"/>
      <w:bookmarkEnd w:id="1"/>
    </w:p>
    <w:p w:rsidR="00010603" w:rsidRDefault="00507FB0" w:rsidP="00C61880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berschrift2"/>
      </w:pPr>
      <w:bookmarkStart w:id="2" w:name="heading-2"/>
      <w:bookmarkEnd w:id="2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</w:p>
    <w:p w:rsidR="00010603" w:rsidRDefault="00507FB0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berschrift3"/>
      </w:pPr>
      <w:bookmarkStart w:id="3" w:name="heading-3"/>
      <w:bookmarkEnd w:id="3"/>
      <w:r>
        <w:t>Heading 3</w:t>
      </w:r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berschrift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7636" w:rsidRDefault="008C7636">
      <w:pPr>
        <w:spacing w:after="0"/>
      </w:pPr>
      <w:r>
        <w:separator/>
      </w:r>
    </w:p>
  </w:endnote>
  <w:endnote w:type="continuationSeparator" w:id="0">
    <w:p w:rsidR="008C7636" w:rsidRDefault="008C76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7636" w:rsidRDefault="008C7636">
      <w:r>
        <w:separator/>
      </w:r>
    </w:p>
  </w:footnote>
  <w:footnote w:type="continuationSeparator" w:id="0">
    <w:p w:rsidR="008C7636" w:rsidRDefault="008C76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92506F7"/>
    <w:multiLevelType w:val="multilevel"/>
    <w:tmpl w:val="8EDAE45E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Y2NrOwNDMysbRU0lEKTi0uzszPAykwrAUAppz/7iwAAAA="/>
  </w:docVars>
  <w:rsids>
    <w:rsidRoot w:val="00590D07"/>
    <w:rsid w:val="00010603"/>
    <w:rsid w:val="00011C8B"/>
    <w:rsid w:val="002D2595"/>
    <w:rsid w:val="004E29B3"/>
    <w:rsid w:val="00507FB0"/>
    <w:rsid w:val="00590D07"/>
    <w:rsid w:val="00784D58"/>
    <w:rsid w:val="008C7636"/>
    <w:rsid w:val="008D6863"/>
    <w:rsid w:val="00B0534C"/>
    <w:rsid w:val="00B86B75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549904-4FA7-4C90-983A-0B8369734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2D2595"/>
    <w:pPr>
      <w:keepNext/>
      <w:keepLines/>
      <w:numPr>
        <w:numId w:val="3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61880"/>
    <w:pPr>
      <w:keepNext/>
      <w:keepLines/>
      <w:numPr>
        <w:ilvl w:val="1"/>
        <w:numId w:val="3"/>
      </w:numPr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berschrift3">
    <w:name w:val="heading 3"/>
    <w:basedOn w:val="Standard"/>
    <w:next w:val="Textkrper"/>
    <w:uiPriority w:val="9"/>
    <w:unhideWhenUsed/>
    <w:qFormat/>
    <w:rsid w:val="00C61880"/>
    <w:pPr>
      <w:keepNext/>
      <w:keepLines/>
      <w:numPr>
        <w:ilvl w:val="2"/>
        <w:numId w:val="3"/>
      </w:numPr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C61880"/>
    <w:pPr>
      <w:keepNext/>
      <w:keepLines/>
      <w:numPr>
        <w:ilvl w:val="3"/>
        <w:numId w:val="3"/>
      </w:numPr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Standard"/>
    <w:link w:val="berschrift7Zchn"/>
    <w:semiHidden/>
    <w:unhideWhenUsed/>
    <w:rsid w:val="002D259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semiHidden/>
    <w:unhideWhenUsed/>
    <w:rsid w:val="002D259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semiHidden/>
    <w:unhideWhenUsed/>
    <w:rsid w:val="002D259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Untertitel">
    <w:name w:val="Subtitle"/>
    <w:basedOn w:val="Titel"/>
    <w:next w:val="Textkrpe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Textkrper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um">
    <w:name w:val="Date"/>
    <w:next w:val="Textkrper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C61880"/>
    <w:rPr>
      <w:rFonts w:ascii="Tahoma" w:hAnsi="Tahoma" w:cs="Tahoma"/>
      <w:sz w:val="16"/>
      <w:szCs w:val="16"/>
    </w:rPr>
  </w:style>
  <w:style w:type="character" w:styleId="Zeilennummer">
    <w:name w:val="line number"/>
    <w:basedOn w:val="Absatz-Standardschriftart"/>
    <w:rsid w:val="00B0534C"/>
  </w:style>
  <w:style w:type="character" w:customStyle="1" w:styleId="berschrift7Zchn">
    <w:name w:val="Überschrift 7 Zchn"/>
    <w:basedOn w:val="Absatz-Standardschriftart"/>
    <w:link w:val="berschrift7"/>
    <w:semiHidden/>
    <w:rsid w:val="002D259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semiHidden/>
    <w:rsid w:val="002D259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semiHidden/>
    <w:rsid w:val="002D25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897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Francuzik, Wojciech</cp:lastModifiedBy>
  <cp:revision>4</cp:revision>
  <dcterms:created xsi:type="dcterms:W3CDTF">2016-01-20T00:45:00Z</dcterms:created>
  <dcterms:modified xsi:type="dcterms:W3CDTF">2018-02-09T15:22:00Z</dcterms:modified>
</cp:coreProperties>
</file>